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65A32C" w14:textId="22A404A2" w:rsidR="00912621" w:rsidRDefault="00912621" w:rsidP="00027FCB">
      <w:pPr>
        <w:pStyle w:val="ListParagraph"/>
        <w:numPr>
          <w:ilvl w:val="0"/>
          <w:numId w:val="1"/>
        </w:numPr>
        <w:spacing w:line="480" w:lineRule="auto"/>
      </w:pPr>
      <w:r>
        <w:t>What happens when an assignment is performed without using let or const keywords in strict mode?</w:t>
      </w:r>
    </w:p>
    <w:p w14:paraId="1DB0CC8D" w14:textId="0A94B028" w:rsidR="00912621" w:rsidRDefault="00027FCB" w:rsidP="00027FCB">
      <w:pPr>
        <w:pStyle w:val="ListParagraph"/>
        <w:spacing w:line="480" w:lineRule="auto"/>
      </w:pPr>
      <w:r>
        <w:t xml:space="preserve"> </w:t>
      </w:r>
      <w:r w:rsidR="00912621">
        <w:t>It will run without complaining</w:t>
      </w:r>
    </w:p>
    <w:p w14:paraId="21C7D663" w14:textId="14F525B6" w:rsidR="00912621" w:rsidRDefault="00912621" w:rsidP="00027FCB">
      <w:pPr>
        <w:pStyle w:val="ListParagraph"/>
        <w:numPr>
          <w:ilvl w:val="0"/>
          <w:numId w:val="1"/>
        </w:numPr>
        <w:spacing w:line="480" w:lineRule="auto"/>
      </w:pPr>
      <w:r>
        <w:t xml:space="preserve">  </w:t>
      </w:r>
      <w:r>
        <w:t>List 5 reserved keywords in JavaScript.</w:t>
      </w:r>
    </w:p>
    <w:p w14:paraId="0E5F5A21" w14:textId="7ED9B49F" w:rsidR="00912621" w:rsidRDefault="00912621" w:rsidP="00027FCB">
      <w:pPr>
        <w:pStyle w:val="ListParagraph"/>
        <w:spacing w:line="480" w:lineRule="auto"/>
      </w:pPr>
      <w:r>
        <w:t>Default, Break, Case, Const, Catch</w:t>
      </w:r>
    </w:p>
    <w:p w14:paraId="6334E910" w14:textId="300899A0" w:rsidR="00912621" w:rsidRDefault="00912621" w:rsidP="00027FCB">
      <w:pPr>
        <w:pStyle w:val="ListParagraph"/>
        <w:numPr>
          <w:ilvl w:val="0"/>
          <w:numId w:val="1"/>
        </w:numPr>
        <w:spacing w:line="480" w:lineRule="auto"/>
      </w:pPr>
      <w:r>
        <w:t>How is a computer program similar/ different than an algorithm</w:t>
      </w:r>
      <w:r w:rsidR="00A06E64">
        <w:t>?</w:t>
      </w:r>
    </w:p>
    <w:p w14:paraId="6877E9DE" w14:textId="6C4BEC8D" w:rsidR="00551B89" w:rsidRDefault="00027FCB" w:rsidP="00027FCB">
      <w:pPr>
        <w:spacing w:line="480" w:lineRule="auto"/>
      </w:pPr>
      <w:r>
        <w:t xml:space="preserve">              A c</w:t>
      </w:r>
      <w:r w:rsidR="00912621">
        <w:t xml:space="preserve">omputer </w:t>
      </w:r>
      <w:r w:rsidR="00A06E64">
        <w:t>program has an algorithm or s</w:t>
      </w:r>
      <w:r w:rsidR="00912621">
        <w:t>equence of instructions to achieve a specific task</w:t>
      </w:r>
    </w:p>
    <w:p w14:paraId="70DA75CD" w14:textId="21C262A1" w:rsidR="00551B89" w:rsidRDefault="00A06E64" w:rsidP="00027FCB">
      <w:pPr>
        <w:pStyle w:val="ListParagraph"/>
        <w:numPr>
          <w:ilvl w:val="0"/>
          <w:numId w:val="1"/>
        </w:numPr>
        <w:spacing w:line="480" w:lineRule="auto"/>
      </w:pPr>
      <w:r>
        <w:t xml:space="preserve">Write at least two algorithms you perform </w:t>
      </w:r>
      <w:r w:rsidR="00027FCB">
        <w:t>i</w:t>
      </w:r>
      <w:r>
        <w:t xml:space="preserve">n your daily life, with at least one algorithm that can be converted to </w:t>
      </w:r>
      <w:r w:rsidR="00027FCB">
        <w:t xml:space="preserve">the </w:t>
      </w:r>
      <w:r>
        <w:t>computer program.</w:t>
      </w:r>
    </w:p>
    <w:p w14:paraId="2972BCB1" w14:textId="6B8D2663" w:rsidR="00A06E64" w:rsidRDefault="00A06E64" w:rsidP="00027FCB">
      <w:pPr>
        <w:pStyle w:val="ListParagraph"/>
        <w:spacing w:line="480" w:lineRule="auto"/>
      </w:pPr>
      <w:r>
        <w:t xml:space="preserve">Egg Sandwich </w:t>
      </w:r>
    </w:p>
    <w:p w14:paraId="210687B2" w14:textId="12EC4416" w:rsidR="00A06E64" w:rsidRDefault="00A06E64" w:rsidP="00027FCB">
      <w:pPr>
        <w:pStyle w:val="ListParagraph"/>
        <w:numPr>
          <w:ilvl w:val="0"/>
          <w:numId w:val="2"/>
        </w:numPr>
        <w:spacing w:line="480" w:lineRule="auto"/>
      </w:pPr>
      <w:r>
        <w:t>Crush 2 eggs</w:t>
      </w:r>
    </w:p>
    <w:p w14:paraId="70BFC27E" w14:textId="772184EF" w:rsidR="00A06E64" w:rsidRDefault="00A06E64" w:rsidP="00027FCB">
      <w:pPr>
        <w:pStyle w:val="ListParagraph"/>
        <w:numPr>
          <w:ilvl w:val="0"/>
          <w:numId w:val="2"/>
        </w:numPr>
        <w:spacing w:line="480" w:lineRule="auto"/>
      </w:pPr>
      <w:r>
        <w:t>Add ½ teaspoon salt</w:t>
      </w:r>
    </w:p>
    <w:p w14:paraId="4C63408D" w14:textId="28B764F0" w:rsidR="00A06E64" w:rsidRDefault="00A06E64" w:rsidP="00027FCB">
      <w:pPr>
        <w:pStyle w:val="ListParagraph"/>
        <w:numPr>
          <w:ilvl w:val="0"/>
          <w:numId w:val="2"/>
        </w:numPr>
        <w:spacing w:line="480" w:lineRule="auto"/>
      </w:pPr>
      <w:r>
        <w:t>Add ½ teaspoon pepper</w:t>
      </w:r>
    </w:p>
    <w:p w14:paraId="471AF854" w14:textId="1A597DA4" w:rsidR="00A06E64" w:rsidRDefault="00027FCB" w:rsidP="00027FCB">
      <w:pPr>
        <w:pStyle w:val="ListParagraph"/>
        <w:numPr>
          <w:ilvl w:val="0"/>
          <w:numId w:val="2"/>
        </w:numPr>
        <w:spacing w:line="480" w:lineRule="auto"/>
      </w:pPr>
      <w:r>
        <w:t>Mix it</w:t>
      </w:r>
    </w:p>
    <w:p w14:paraId="6DF52973" w14:textId="5FF372EA" w:rsidR="00027FCB" w:rsidRDefault="00027FCB" w:rsidP="00027FCB">
      <w:pPr>
        <w:pStyle w:val="ListParagraph"/>
        <w:numPr>
          <w:ilvl w:val="0"/>
          <w:numId w:val="2"/>
        </w:numPr>
        <w:spacing w:line="480" w:lineRule="auto"/>
      </w:pPr>
      <w:r>
        <w:t>Warm the pan and add 1 tablespoon oil</w:t>
      </w:r>
    </w:p>
    <w:p w14:paraId="45B58D6A" w14:textId="15904B79" w:rsidR="00027FCB" w:rsidRDefault="00027FCB" w:rsidP="00027FCB">
      <w:pPr>
        <w:pStyle w:val="ListParagraph"/>
        <w:numPr>
          <w:ilvl w:val="0"/>
          <w:numId w:val="2"/>
        </w:numPr>
        <w:spacing w:line="480" w:lineRule="auto"/>
      </w:pPr>
      <w:r>
        <w:t>Cook it for 3 minutes</w:t>
      </w:r>
    </w:p>
    <w:p w14:paraId="4BD2640D" w14:textId="2BAF7A4A" w:rsidR="00027FCB" w:rsidRDefault="00027FCB" w:rsidP="00027FCB">
      <w:pPr>
        <w:pStyle w:val="ListParagraph"/>
        <w:numPr>
          <w:ilvl w:val="0"/>
          <w:numId w:val="2"/>
        </w:numPr>
        <w:spacing w:line="480" w:lineRule="auto"/>
      </w:pPr>
      <w:r>
        <w:t>Slice the bread and put the cooked egg in the sliced bread.</w:t>
      </w:r>
    </w:p>
    <w:p w14:paraId="5AE9C822" w14:textId="77777777" w:rsidR="00027FCB" w:rsidRDefault="00027FCB" w:rsidP="00027FCB">
      <w:pPr>
        <w:pStyle w:val="ListParagraph"/>
        <w:spacing w:line="480" w:lineRule="auto"/>
      </w:pPr>
    </w:p>
    <w:p w14:paraId="5E384C3B" w14:textId="77777777" w:rsidR="00027FCB" w:rsidRDefault="00027FCB" w:rsidP="00027FCB">
      <w:pPr>
        <w:pStyle w:val="ListParagraph"/>
        <w:spacing w:line="480" w:lineRule="auto"/>
      </w:pPr>
    </w:p>
    <w:sectPr w:rsidR="00027F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FC562F"/>
    <w:multiLevelType w:val="hybridMultilevel"/>
    <w:tmpl w:val="DD5E0FB0"/>
    <w:lvl w:ilvl="0" w:tplc="D996E6D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4C407902"/>
    <w:multiLevelType w:val="hybridMultilevel"/>
    <w:tmpl w:val="96E66B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jE0sDSxMDc1NjdX0lEKTi0uzszPAykwrAUAPJijvSwAAAA="/>
  </w:docVars>
  <w:rsids>
    <w:rsidRoot w:val="00551B89"/>
    <w:rsid w:val="00027FCB"/>
    <w:rsid w:val="004B664E"/>
    <w:rsid w:val="00551B89"/>
    <w:rsid w:val="00912621"/>
    <w:rsid w:val="00973048"/>
    <w:rsid w:val="00A06E64"/>
    <w:rsid w:val="00F06428"/>
    <w:rsid w:val="00F65D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69E8"/>
  <w15:chartTrackingRefBased/>
  <w15:docId w15:val="{49A3BBB9-8133-4B42-BD22-BDC53F619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126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6</Words>
  <Characters>60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lam Teklehaimanot</dc:creator>
  <cp:keywords/>
  <dc:description/>
  <cp:lastModifiedBy>Selam Teklehaimanot</cp:lastModifiedBy>
  <cp:revision>2</cp:revision>
  <dcterms:created xsi:type="dcterms:W3CDTF">2021-02-23T03:26:00Z</dcterms:created>
  <dcterms:modified xsi:type="dcterms:W3CDTF">2021-02-23T03:26:00Z</dcterms:modified>
</cp:coreProperties>
</file>